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55E2" w:rsidRPr="00D7327E" w:rsidRDefault="002706B7" w:rsidP="002706B7">
      <w:pPr>
        <w:pStyle w:val="Heading1"/>
        <w:rPr>
          <w:vertAlign w:val="superscript"/>
        </w:rPr>
      </w:pPr>
      <w:r>
        <w:t xml:space="preserve">The </w:t>
      </w:r>
      <w:proofErr w:type="spellStart"/>
      <w:r>
        <w:t>Somnaudirator</w:t>
      </w:r>
      <w:proofErr w:type="spellEnd"/>
      <w:r>
        <w:t xml:space="preserve"> 2000</w:t>
      </w:r>
      <w:r w:rsidR="00D7327E">
        <w:rPr>
          <w:vertAlign w:val="superscript"/>
        </w:rPr>
        <w:t>TM</w:t>
      </w:r>
    </w:p>
    <w:p w:rsidR="002706B7" w:rsidRDefault="002706B7"/>
    <w:p w:rsidR="00D241DE" w:rsidRDefault="00D241DE">
      <w:r>
        <w:t>Composed from</w:t>
      </w:r>
      <w:r w:rsidR="003C0D26">
        <w:t xml:space="preserve"> the</w:t>
      </w:r>
      <w:r>
        <w:t xml:space="preserve"> </w:t>
      </w:r>
      <w:r w:rsidR="001E178B">
        <w:t>Latin</w:t>
      </w:r>
      <w:r>
        <w:t xml:space="preserve"> words “</w:t>
      </w:r>
      <w:proofErr w:type="spellStart"/>
      <w:r>
        <w:t>somnus</w:t>
      </w:r>
      <w:proofErr w:type="spellEnd"/>
      <w:r>
        <w:t>” meaning “sleep” and “</w:t>
      </w:r>
      <w:proofErr w:type="spellStart"/>
      <w:r>
        <w:t>audire</w:t>
      </w:r>
      <w:proofErr w:type="spellEnd"/>
      <w:r>
        <w:t>” meaning “to listen”</w:t>
      </w:r>
      <w:r w:rsidR="003C0D26">
        <w:t>, t</w:t>
      </w:r>
      <w:r>
        <w:t xml:space="preserve">he </w:t>
      </w:r>
      <w:proofErr w:type="spellStart"/>
      <w:r w:rsidR="00D7327E">
        <w:t>S</w:t>
      </w:r>
      <w:r w:rsidR="003C0D26">
        <w:t>omnaudirator</w:t>
      </w:r>
      <w:proofErr w:type="spellEnd"/>
      <w:r w:rsidR="003C0D26">
        <w:t xml:space="preserve"> 2000</w:t>
      </w:r>
      <w:r w:rsidR="00D7327E">
        <w:rPr>
          <w:vertAlign w:val="superscript"/>
        </w:rPr>
        <w:t>TM</w:t>
      </w:r>
      <w:r w:rsidR="003C0D26">
        <w:t xml:space="preserve"> </w:t>
      </w:r>
      <w:r>
        <w:t xml:space="preserve">uses the concept of </w:t>
      </w:r>
      <w:r w:rsidRPr="00D241DE">
        <w:t>hypnopedia</w:t>
      </w:r>
      <w:r>
        <w:t xml:space="preserve"> or sleep-learning to convey information to a sleeping person. It uses a combination of playing a sound recording d</w:t>
      </w:r>
      <w:r w:rsidR="003C0D26">
        <w:t xml:space="preserve">irectly into the ear as well as generating </w:t>
      </w:r>
      <w:r w:rsidR="003C0D26">
        <w:t>alpha and zeta waves</w:t>
      </w:r>
      <w:r w:rsidR="003C0D26">
        <w:t xml:space="preserve"> corresponding to the recording which stimulate exactly the learning center of the brain with the help of the ergonomically placed eight probes. </w:t>
      </w:r>
      <w:r w:rsidR="00931F92">
        <w:t xml:space="preserve">This exact combination of brain waves means that the long-term memory, comprehension and logic &amp; reasoning units are also stimulated in just the right manner, at the same time ensuring that the brain remains at rest and not awake. </w:t>
      </w:r>
      <w:r w:rsidR="003C0D26">
        <w:t xml:space="preserve">This means that the person can enjoy a peaceful night’s sleep at the same time as </w:t>
      </w:r>
      <w:r w:rsidR="00931F92">
        <w:t>learning the required chapters for the final paper on the next day.</w:t>
      </w:r>
    </w:p>
    <w:p w:rsidR="00931F92" w:rsidRDefault="00931F92">
      <w:r>
        <w:t xml:space="preserve">The </w:t>
      </w:r>
      <w:proofErr w:type="spellStart"/>
      <w:r>
        <w:t>Somnaudirator</w:t>
      </w:r>
      <w:proofErr w:type="spellEnd"/>
      <w:r>
        <w:t xml:space="preserve"> 2000</w:t>
      </w:r>
      <w:r w:rsidR="00D7327E">
        <w:rPr>
          <w:vertAlign w:val="superscript"/>
        </w:rPr>
        <w:t>TM</w:t>
      </w:r>
      <w:r>
        <w:t xml:space="preserve"> works just like a Bluetooth headset, in that it connects to any Android or iPhone in which the person will have to download the award-winning app </w:t>
      </w:r>
      <w:proofErr w:type="spellStart"/>
      <w:r w:rsidRPr="00931F92">
        <w:rPr>
          <w:b/>
        </w:rPr>
        <w:t>Somnaudible</w:t>
      </w:r>
      <w:r w:rsidR="00D7327E">
        <w:rPr>
          <w:b/>
          <w:vertAlign w:val="superscript"/>
        </w:rPr>
        <w:t>TM</w:t>
      </w:r>
      <w:proofErr w:type="spellEnd"/>
      <w:r>
        <w:rPr>
          <w:b/>
        </w:rPr>
        <w:t xml:space="preserve">. </w:t>
      </w:r>
      <w:r w:rsidR="00A44CA5">
        <w:t>B</w:t>
      </w:r>
      <w:r w:rsidR="00CE45BF">
        <w:t>uy</w:t>
      </w:r>
      <w:r w:rsidR="00D7327E" w:rsidRPr="00D7327E">
        <w:t xml:space="preserve"> t</w:t>
      </w:r>
      <w:r w:rsidR="00D7327E">
        <w:t>he required audiobook</w:t>
      </w:r>
      <w:r w:rsidR="00CE45BF">
        <w:t xml:space="preserve"> </w:t>
      </w:r>
      <w:r w:rsidR="00E5538A">
        <w:t xml:space="preserve">at nominal rates </w:t>
      </w:r>
      <w:r w:rsidR="00CE45BF">
        <w:t xml:space="preserve">from the bookstore available within the app </w:t>
      </w:r>
      <w:r w:rsidR="00D7327E">
        <w:t xml:space="preserve">in a </w:t>
      </w:r>
      <w:r w:rsidR="00CE45BF">
        <w:t>proprietary</w:t>
      </w:r>
      <w:r w:rsidR="00D7327E">
        <w:t xml:space="preserve"> format </w:t>
      </w:r>
      <w:r w:rsidR="00CE45BF">
        <w:t xml:space="preserve">and </w:t>
      </w:r>
      <w:r w:rsidR="00D7327E">
        <w:t>select the chapters to be learned</w:t>
      </w:r>
      <w:r w:rsidR="00A83682">
        <w:t xml:space="preserve"> and</w:t>
      </w:r>
      <w:r w:rsidR="00D7327E">
        <w:t xml:space="preserve"> it is ready to go. Just put on the headset, hit the play button and go to sleep. It has been designed </w:t>
      </w:r>
      <w:r w:rsidR="00A65AEF">
        <w:t>in such a way to allow</w:t>
      </w:r>
      <w:r w:rsidR="00D7327E">
        <w:t xml:space="preserve"> the person to sleep in almost any position </w:t>
      </w:r>
      <w:r w:rsidR="00EC09A2">
        <w:t>leading to a completely refreshing sleep</w:t>
      </w:r>
      <w:r w:rsidR="00D7327E">
        <w:t xml:space="preserve"> and a guaranteed near perfect recollection of </w:t>
      </w:r>
      <w:r w:rsidR="00AC2D03">
        <w:t xml:space="preserve">the selected </w:t>
      </w:r>
      <w:r w:rsidR="00BF61D8">
        <w:t>text</w:t>
      </w:r>
      <w:r w:rsidR="00AC2D03">
        <w:t>.</w:t>
      </w:r>
      <w:bookmarkStart w:id="0" w:name="_GoBack"/>
      <w:bookmarkEnd w:id="0"/>
    </w:p>
    <w:p w:rsidR="00AC2D03" w:rsidRDefault="001E178B">
      <w:r>
        <w:t>The device is made of lightweight, space-age material</w:t>
      </w:r>
      <w:r w:rsidR="00814DB1">
        <w:t xml:space="preserve"> that fits all sizes of heads perfectly</w:t>
      </w:r>
      <w:r w:rsidR="003A64EA">
        <w:t xml:space="preserve"> just</w:t>
      </w:r>
      <w:r w:rsidR="00814DB1">
        <w:t xml:space="preserve"> like a shower cap</w:t>
      </w:r>
      <w:r>
        <w:t xml:space="preserve"> and comes in Manta black, Ocean blue, Purple trouble and Silver glimmer colors. It’s made up of eight rubber-padded electrodes</w:t>
      </w:r>
      <w:r w:rsidR="00EC09A2">
        <w:t xml:space="preserve"> </w:t>
      </w:r>
      <w:r>
        <w:t>that stimulate t</w:t>
      </w:r>
      <w:r w:rsidR="00814DB1">
        <w:t xml:space="preserve">he required parts of the brain </w:t>
      </w:r>
      <w:r w:rsidR="00972175">
        <w:t>and the latest technology in noise cancellation headphones</w:t>
      </w:r>
      <w:r w:rsidR="00972175">
        <w:t xml:space="preserve"> which</w:t>
      </w:r>
      <w:r w:rsidR="00814DB1">
        <w:t xml:space="preserve"> can run for almost a week on a single charge due the cutting-edge </w:t>
      </w:r>
      <w:proofErr w:type="spellStart"/>
      <w:r w:rsidR="00814DB1">
        <w:t>batterySync</w:t>
      </w:r>
      <w:r w:rsidR="00814DB1">
        <w:rPr>
          <w:vertAlign w:val="superscript"/>
        </w:rPr>
        <w:t>TM</w:t>
      </w:r>
      <w:proofErr w:type="spellEnd"/>
      <w:r w:rsidR="00814DB1">
        <w:rPr>
          <w:vertAlign w:val="superscript"/>
        </w:rPr>
        <w:t xml:space="preserve"> </w:t>
      </w:r>
      <w:r w:rsidR="00814DB1">
        <w:t>technology. Along with the device, you will receive a charging cable, a how to</w:t>
      </w:r>
      <w:r w:rsidR="009C79A3">
        <w:t xml:space="preserve"> use</w:t>
      </w:r>
      <w:r w:rsidR="00814DB1">
        <w:t xml:space="preserve"> guide and 3 classic </w:t>
      </w:r>
      <w:r w:rsidR="009F2D6D">
        <w:t xml:space="preserve">fairytale </w:t>
      </w:r>
      <w:r w:rsidR="00814DB1">
        <w:t>eBooks for free. All this for the all-inclusive price of $1,999</w:t>
      </w:r>
      <w:r w:rsidR="00814DB1">
        <w:rPr>
          <w:vertAlign w:val="superscript"/>
        </w:rPr>
        <w:t>99</w:t>
      </w:r>
      <w:r w:rsidR="00814DB1">
        <w:t xml:space="preserve"> only. It is available for pre-ordering now at </w:t>
      </w:r>
      <w:hyperlink r:id="rId4" w:history="1">
        <w:r w:rsidR="00814DB1" w:rsidRPr="00740DE3">
          <w:rPr>
            <w:rStyle w:val="Hyperlink"/>
          </w:rPr>
          <w:t>www.getyoselfasom</w:t>
        </w:r>
        <w:r w:rsidR="00814DB1" w:rsidRPr="00740DE3">
          <w:rPr>
            <w:rStyle w:val="Hyperlink"/>
          </w:rPr>
          <w:t>n</w:t>
        </w:r>
        <w:r w:rsidR="00814DB1" w:rsidRPr="00740DE3">
          <w:rPr>
            <w:rStyle w:val="Hyperlink"/>
          </w:rPr>
          <w:t>auditor.com</w:t>
        </w:r>
      </w:hyperlink>
      <w:r w:rsidR="00814DB1">
        <w:t xml:space="preserve">! A special 2% </w:t>
      </w:r>
      <w:r w:rsidR="006D199E">
        <w:t xml:space="preserve">discount available </w:t>
      </w:r>
      <w:r w:rsidR="00F3157B">
        <w:t>for students so get yours today!</w:t>
      </w:r>
    </w:p>
    <w:p w:rsidR="00CB66A7" w:rsidRPr="00814DB1" w:rsidRDefault="00CB66A7"/>
    <w:sectPr w:rsidR="00CB66A7" w:rsidRPr="00814DB1" w:rsidSect="00A155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jA2NTUwNjM2NrMwMTdQ0lEKTi0uzszPAykwrAUAPqBILSwAAAA="/>
  </w:docVars>
  <w:rsids>
    <w:rsidRoot w:val="00F96EF5"/>
    <w:rsid w:val="00020E28"/>
    <w:rsid w:val="00052687"/>
    <w:rsid w:val="00057625"/>
    <w:rsid w:val="00067BBD"/>
    <w:rsid w:val="00081E92"/>
    <w:rsid w:val="00082CD9"/>
    <w:rsid w:val="0009718A"/>
    <w:rsid w:val="00130F19"/>
    <w:rsid w:val="00143442"/>
    <w:rsid w:val="001949CB"/>
    <w:rsid w:val="001E178B"/>
    <w:rsid w:val="0021310A"/>
    <w:rsid w:val="00224552"/>
    <w:rsid w:val="002339E0"/>
    <w:rsid w:val="002706B7"/>
    <w:rsid w:val="00281E33"/>
    <w:rsid w:val="002976A5"/>
    <w:rsid w:val="002A4D99"/>
    <w:rsid w:val="002B5CB6"/>
    <w:rsid w:val="00304DF1"/>
    <w:rsid w:val="003A64EA"/>
    <w:rsid w:val="003C0D26"/>
    <w:rsid w:val="003D53CE"/>
    <w:rsid w:val="00443F02"/>
    <w:rsid w:val="00444C84"/>
    <w:rsid w:val="00470AE5"/>
    <w:rsid w:val="00487BBD"/>
    <w:rsid w:val="005308CB"/>
    <w:rsid w:val="005334F5"/>
    <w:rsid w:val="00534627"/>
    <w:rsid w:val="005F12A7"/>
    <w:rsid w:val="0060374A"/>
    <w:rsid w:val="006531A1"/>
    <w:rsid w:val="006A08F1"/>
    <w:rsid w:val="006A5C15"/>
    <w:rsid w:val="006D199E"/>
    <w:rsid w:val="006E757E"/>
    <w:rsid w:val="006F014C"/>
    <w:rsid w:val="007056F2"/>
    <w:rsid w:val="007A7EFE"/>
    <w:rsid w:val="007D5894"/>
    <w:rsid w:val="007E4873"/>
    <w:rsid w:val="00813518"/>
    <w:rsid w:val="00814DB1"/>
    <w:rsid w:val="0084111F"/>
    <w:rsid w:val="00922A89"/>
    <w:rsid w:val="00931F92"/>
    <w:rsid w:val="00964CA6"/>
    <w:rsid w:val="00972175"/>
    <w:rsid w:val="009C0903"/>
    <w:rsid w:val="009C79A3"/>
    <w:rsid w:val="009F2C80"/>
    <w:rsid w:val="009F2D6D"/>
    <w:rsid w:val="00A05572"/>
    <w:rsid w:val="00A155E2"/>
    <w:rsid w:val="00A44CA5"/>
    <w:rsid w:val="00A56559"/>
    <w:rsid w:val="00A65AEF"/>
    <w:rsid w:val="00A8023C"/>
    <w:rsid w:val="00A83682"/>
    <w:rsid w:val="00A86B30"/>
    <w:rsid w:val="00AC2D03"/>
    <w:rsid w:val="00B81F46"/>
    <w:rsid w:val="00BF61D8"/>
    <w:rsid w:val="00C40358"/>
    <w:rsid w:val="00C621E5"/>
    <w:rsid w:val="00C6658D"/>
    <w:rsid w:val="00C80AF1"/>
    <w:rsid w:val="00CB66A7"/>
    <w:rsid w:val="00CE45BF"/>
    <w:rsid w:val="00D12613"/>
    <w:rsid w:val="00D1573F"/>
    <w:rsid w:val="00D241DE"/>
    <w:rsid w:val="00D40900"/>
    <w:rsid w:val="00D7327E"/>
    <w:rsid w:val="00D84AA7"/>
    <w:rsid w:val="00E244A2"/>
    <w:rsid w:val="00E26B9E"/>
    <w:rsid w:val="00E33AEA"/>
    <w:rsid w:val="00E5538A"/>
    <w:rsid w:val="00EC09A2"/>
    <w:rsid w:val="00EF3CCD"/>
    <w:rsid w:val="00F3157B"/>
    <w:rsid w:val="00F376D9"/>
    <w:rsid w:val="00F54CC1"/>
    <w:rsid w:val="00F96EF5"/>
    <w:rsid w:val="00FB67F2"/>
    <w:rsid w:val="00FC7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D1109"/>
  <w15:chartTrackingRefBased/>
  <w15:docId w15:val="{9EDE4D9E-1B4D-4C62-A0BF-64457022D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155E2"/>
  </w:style>
  <w:style w:type="paragraph" w:styleId="Heading1">
    <w:name w:val="heading 1"/>
    <w:basedOn w:val="Normal"/>
    <w:next w:val="Normal"/>
    <w:link w:val="Heading1Char"/>
    <w:uiPriority w:val="9"/>
    <w:qFormat/>
    <w:rsid w:val="002706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06B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14DB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814DB1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14DB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getyoselfasomnaudito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yak, Anishsanjay</dc:creator>
  <cp:keywords/>
  <dc:description/>
  <cp:lastModifiedBy>Nayak, Anishsanjay</cp:lastModifiedBy>
  <cp:revision>15</cp:revision>
  <dcterms:created xsi:type="dcterms:W3CDTF">2017-05-04T07:03:00Z</dcterms:created>
  <dcterms:modified xsi:type="dcterms:W3CDTF">2017-05-04T08:49:00Z</dcterms:modified>
</cp:coreProperties>
</file>